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,</w:t>
      </w:r>
      <w:r>
        <w:t xml:space="preserve"> </w:t>
      </w: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Cool-down</w:t>
      </w:r>
    </w:p>
    <w:p>
      <w:pPr>
        <w:pStyle w:val="Heading2"/>
      </w:pPr>
      <w:bookmarkStart w:id="20" w:name="comparing-polygons-abcd-and-pqrs"/>
      <w:r>
        <w:t xml:space="preserve">2.4: Comparing Polygon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bookmarkEnd w:id="20"/>
    </w:p>
    <w:p>
      <w:pPr>
        <w:pStyle w:val="FirstParagraph"/>
      </w:pPr>
      <w:r>
        <w:t xml:space="preserve">Polygon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705100" cy="1519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ils/active_storage/blobs/eyJfcmFpbHMiOnsibWVzc2FnZSI6IkJBaHBBcGNsIiwiZXhwIjpudWxsLCJwdXIiOiJibG9iX2lkIn19--ea954ac8b1c663e070db0dd4e82b9baf7bf2a217/7.1.A2.Image.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51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Name the angle in the scaled copy that corresponds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br/>
      </w:r>
    </w:p>
    <w:p>
      <w:pPr>
        <w:numPr>
          <w:numId w:val="1001"/>
          <w:ilvl w:val="0"/>
        </w:numPr>
      </w:pPr>
      <w:r>
        <w:t xml:space="preserve">Name the segment in the scaled copy that corresponds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What is the scale factor from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 polygon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?</w:t>
      </w:r>
    </w:p>
    <w:sectPr w:rsidR="00D83F77" w:rsidSect="009E1905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NumType w:start="1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6BA9D" w14:textId="77777777" w:rsidR="000459C1" w:rsidRDefault="0004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0665A" w14:textId="3496CB51" w:rsidR="00D30361" w:rsidRDefault="00C85A04" w:rsidP="00425E49">
    <w:pPr>
      <w:pStyle w:val="Footer"/>
      <w:pBdr>
        <w:top w:val="single" w:sz="4" w:space="1" w:color="auto"/>
      </w:pBdr>
    </w:pPr>
    <w:fldSimple w:instr="TITLE \* MERGEFORMAT">
      <w:r w:rsidR="00171E93">
        <w:t>Open Up Resources Student Template</w:t>
      </w:r>
    </w:fldSimple>
    <w:r w:rsidR="00D30361">
      <w:tab/>
    </w:r>
    <w:r w:rsidR="00D30361">
      <w:tab/>
    </w:r>
    <w:fldSimple w:instr=" COMMENTS  \* MERGEFORMAT" w:dirty="true">
      <w:r>
        <w:t>download for free at openupresources.org</w:t>
      </w:r>
    </w:fldSimple>
    <w:r w:rsidR="00D30361">
      <w:br/>
    </w:r>
    <w:r w:rsidR="00D30361">
      <w:tab/>
    </w:r>
    <w:r w:rsidR="00D30361">
      <w:tab/>
    </w:r>
    <w:fldSimple w:instr=" PAGE  \* MERGEFORMAT" w:dirty="true">
      <w: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9A1C5" w14:textId="77777777" w:rsidR="000459C1" w:rsidRDefault="000459C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CC5E7" w14:textId="77777777" w:rsidR="000459C1" w:rsidRDefault="0004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bottom w:val="none" w:sz="0" w:space="0" w:color="auto"/>
      </w:tblBorders>
      <w:tblLook w:val="0600" w:firstRow="0" w:lastRow="0" w:firstColumn="0" w:lastColumn="0" w:noHBand="1" w:noVBand="1"/>
    </w:tblPr>
    <w:tblGrid>
      <w:gridCol w:w="504"/>
      <w:gridCol w:w="2030"/>
    </w:tblGrid>
    <w:tr w:rsidR="000459C1" w14:paraId="287DD04F" w14:textId="77777777" w:rsidTr="000459C1">
      <w:trPr>
        <w:trHeight w:val="212"/>
      </w:trPr>
      <w:tc>
        <w:tcPr>
          <w:tcW w:w="0" w:type="auto"/>
          <w:tcBorders>
            <w:top w:val="nil"/>
            <w:left w:val="nil"/>
            <w:bottom w:val="nil"/>
            <w:right w:val="single" w:sz="4" w:space="0" w:color="auto"/>
          </w:tcBorders>
          <w:tcMar>
            <w:top w:w="0" w:type="dxa"/>
            <w:left w:w="0" w:type="dxa"/>
            <w:bottom w:w="0" w:type="dxa"/>
            <w:right w:w="144" w:type="dxa"/>
          </w:tcMar>
        </w:tcPr>
        <w:p w14:paraId="089B7C0C" w14:textId="4A9BC5E7" w:rsidR="00425E49" w:rsidRDefault="000459C1" w:rsidP="00C85A04">
          <w:pPr>
            <w:pStyle w:val="Header"/>
            <w:spacing w:before="120" w:after="120"/>
          </w:pPr>
          <w:r>
            <w:rPr>
              <w:noProof/>
            </w:rPr>
            <w:drawing>
              <wp:inline distT="0" distB="0" distL="0" distR="0" wp14:anchorId="5504145F" wp14:editId="5C708113">
                <wp:extent cx="228600" cy="212501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ur-logo-blac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919" cy="230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Borders>
            <w:top w:val="nil"/>
            <w:left w:val="single" w:sz="4" w:space="0" w:color="auto"/>
            <w:bottom w:val="nil"/>
            <w:right w:val="nil"/>
          </w:tcBorders>
          <w:tcMar>
            <w:top w:w="0" w:type="dxa"/>
            <w:left w:w="144" w:type="dxa"/>
            <w:bottom w:w="0" w:type="dxa"/>
            <w:right w:w="0" w:type="dxa"/>
          </w:tcMar>
        </w:tcPr>
        <w:p w14:paraId="4FF29653" w14:textId="6999A631" w:rsidR="00425E49" w:rsidRDefault="00171E93" w:rsidP="00207AC4">
          <w:pPr>
            <w:pStyle w:val="Header"/>
            <w:spacing w:before="120" w:after="120"/>
          </w:pPr>
          <w:fldSimple w:instr="SUBJECT \* MERGEFORMAT">
            <w:r>
              <w:t>6–8 Mathematics</w:t>
            </w:r>
          </w:fldSimple>
        </w:p>
      </w:tc>
    </w:tr>
  </w:tbl>
  <w:p w14:paraId="123F6634" w14:textId="77777777" w:rsidR="00425E49" w:rsidRDefault="00425E49" w:rsidP="00425E49">
    <w:pPr>
      <w:pStyle w:val="Header"/>
      <w:spacing w:before="120"/>
    </w:pPr>
  </w:p>
  <w:p w14:paraId="58B45068" w14:textId="57EB05C5" w:rsidR="00D30361" w:rsidRPr="00171E93" w:rsidRDefault="00C85A04" w:rsidP="009E1905">
    <w:pPr>
      <w:pStyle w:val="Header"/>
      <w:pBdr>
        <w:top w:val="single" w:sz="4" w:space="1" w:color="auto"/>
      </w:pBdr>
      <w:spacing w:after="240"/>
      <w:rPr>
        <w:caps w:val="0"/>
      </w:rPr>
    </w:pPr>
    <w:fldSimple w:instr="DOCPROPERTY &quot;namelabel&quot; \* MERGEFORMAT">
      <w:r w:rsidR="00171E93" w:rsidRPr="00171E93">
        <w:t>name</w:t>
      </w:r>
    </w:fldSimple>
    <w:r w:rsidR="00171E93" w:rsidRPr="00171E93">
      <w:tab/>
    </w:r>
    <w:fldSimple w:instr="DOCPROPERTY &quot;datelabel&quot; \* MERGEFORMAT">
      <w:r w:rsidR="00171E93">
        <w:t>date</w:t>
      </w:r>
    </w:fldSimple>
    <w:r w:rsidR="00171E93" w:rsidRPr="00171E93">
      <w:tab/>
    </w:r>
    <w:fldSimple w:instr="DOCPROPERTY &quot;periodlabel&quot; \* MERGEFORMAT">
      <w:r w:rsidR="00171E93">
        <w:t>period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BF50C" w14:textId="77777777" w:rsidR="000459C1" w:rsidRDefault="0004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16B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8CEE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DA30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927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B9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FE7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00D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F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A01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461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282EBC"/>
    <w:lvl w:ilvl="0">
      <w:numFmt w:val="bullet"/>
      <w:lvlText w:val=""/>
      <w:lvlJc w:val="left"/>
      <w:pPr>
        <w:tabs>
          <w:tab w:val="num" w:pos="0"/>
        </w:tabs>
        <w:ind w:left="480" w:hanging="480"/>
      </w:pPr>
    </w:lvl>
    <w:lvl w:ilvl="1">
      <w:numFmt w:val="bullet"/>
      <w:lvlText w:val="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1331D58"/>
    <w:multiLevelType w:val="multilevel"/>
    <w:tmpl w:val="3AF67F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before="0"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penUpResourc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283</Words>
  <Characters>1151</Characters>
  <Application>Microsoft Office Word</Application>
  <DocSecurity>0</DocSecurity>
  <Lines>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Up Resources Student Template</vt:lpstr>
    </vt:vector>
  </TitlesOfParts>
  <Manager/>
  <Company>Open Up Resources</Company>
  <LinksUpToDate>false</LinksUpToDate>
  <CharactersWithSpaces>1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Lesson 2: Cool-down</dc:title>
  <dc:creator/>
  <dc:description>Download for free at openupresources.org</dc:description>
  <dc:subject>Grade 7 Math</dc:subject>
  <cp:keywords/>
  <dcterms:created xsi:type="dcterms:W3CDTF">2020-04-30T20:07:34Z</dcterms:created>
  <dcterms:modified xsi:type="dcterms:W3CDTF">2020-04-30T20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label">
    <vt:lpwstr>Date</vt:lpwstr>
  </property>
  <property fmtid="{D5CDD505-2E9C-101B-9397-08002B2CF9AE}" pid="3" name="namelabel">
    <vt:lpwstr>Name</vt:lpwstr>
  </property>
  <property fmtid="{D5CDD505-2E9C-101B-9397-08002B2CF9AE}" pid="4" name="periodlabel">
    <vt:lpwstr>Period</vt:lpwstr>
  </property>
</Properties>
</file>